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A06715" w14:textId="77777777" w:rsidR="00E742D8" w:rsidRPr="008576AA" w:rsidRDefault="00E742D8" w:rsidP="007560C5">
      <w:pPr>
        <w:pStyle w:val="SOPLevel1"/>
        <w:spacing w:before="120" w:after="120"/>
      </w:pPr>
      <w:r w:rsidRPr="008576AA">
        <w:t>PURPOSE</w:t>
      </w:r>
    </w:p>
    <w:p w14:paraId="55A06716" w14:textId="77777777" w:rsidR="00E742D8" w:rsidRDefault="00E742D8" w:rsidP="00BA6AAD">
      <w:pPr>
        <w:pStyle w:val="SOPLevel2"/>
      </w:pPr>
      <w:r>
        <w:t xml:space="preserve">This procedure establishes the process for a </w:t>
      </w:r>
      <w:r w:rsidRPr="002930C8">
        <w:rPr>
          <w:u w:val="double"/>
        </w:rPr>
        <w:t>Designated Reviewer</w:t>
      </w:r>
      <w:r>
        <w:t xml:space="preserve"> to conduct a </w:t>
      </w:r>
      <w:r>
        <w:rPr>
          <w:u w:val="double"/>
        </w:rPr>
        <w:t>Non-Committee Review</w:t>
      </w:r>
      <w:r w:rsidRPr="005F48B5">
        <w:t>.</w:t>
      </w:r>
    </w:p>
    <w:p w14:paraId="55A06717" w14:textId="77777777" w:rsidR="00E742D8" w:rsidRDefault="00E742D8" w:rsidP="00BA6AAD">
      <w:pPr>
        <w:pStyle w:val="SOPLevel2"/>
      </w:pPr>
      <w:r>
        <w:t xml:space="preserve">The process begins when the </w:t>
      </w:r>
      <w:r w:rsidRPr="002930C8">
        <w:rPr>
          <w:u w:val="double"/>
        </w:rPr>
        <w:t>Designated Reviewer</w:t>
      </w:r>
      <w:r w:rsidRPr="004D0F1E">
        <w:t xml:space="preserve"> </w:t>
      </w:r>
      <w:r>
        <w:t>has the provided materials.</w:t>
      </w:r>
    </w:p>
    <w:p w14:paraId="55A06718" w14:textId="77777777" w:rsidR="00E742D8" w:rsidRDefault="00E742D8" w:rsidP="00FB35A6">
      <w:pPr>
        <w:pStyle w:val="SOPLevel2"/>
      </w:pPr>
      <w:r>
        <w:t xml:space="preserve">The process ends when the </w:t>
      </w:r>
      <w:r w:rsidRPr="002930C8">
        <w:rPr>
          <w:u w:val="double"/>
        </w:rPr>
        <w:t>Designated Reviewer</w:t>
      </w:r>
      <w:r w:rsidRPr="004D0F1E">
        <w:t xml:space="preserve"> </w:t>
      </w:r>
      <w:r>
        <w:t>completes the review and returns the completed materials to an IRB staff member.</w:t>
      </w:r>
    </w:p>
    <w:p w14:paraId="55A06719" w14:textId="77777777" w:rsidR="00E742D8" w:rsidRPr="008576AA" w:rsidRDefault="00E742D8" w:rsidP="007560C5">
      <w:pPr>
        <w:pStyle w:val="SOPLevel1"/>
        <w:spacing w:before="120" w:after="120"/>
      </w:pPr>
      <w:r w:rsidRPr="008576AA">
        <w:t>REVISIONS FROM PREVIOUS VERSION</w:t>
      </w:r>
    </w:p>
    <w:p w14:paraId="55A0671A" w14:textId="5DB8FAAC" w:rsidR="00E742D8" w:rsidRDefault="00E742D8" w:rsidP="00FB35A6">
      <w:pPr>
        <w:pStyle w:val="SOPLevel2"/>
      </w:pPr>
      <w:r>
        <w:t>None</w:t>
      </w:r>
      <w:r w:rsidR="00C92101">
        <w:t>.</w:t>
      </w:r>
    </w:p>
    <w:p w14:paraId="55A0671B" w14:textId="77777777" w:rsidR="00E742D8" w:rsidRPr="008576AA" w:rsidRDefault="00E742D8" w:rsidP="007560C5">
      <w:pPr>
        <w:pStyle w:val="SOPLevel1"/>
        <w:spacing w:before="120" w:after="120"/>
      </w:pPr>
      <w:r w:rsidRPr="008576AA">
        <w:t>POLICY</w:t>
      </w:r>
    </w:p>
    <w:p w14:paraId="55A0671C" w14:textId="77777777" w:rsidR="00E742D8" w:rsidRDefault="00E742D8" w:rsidP="00BA6AAD">
      <w:pPr>
        <w:pStyle w:val="SOPLevel2"/>
      </w:pPr>
      <w:r>
        <w:t xml:space="preserve">The </w:t>
      </w:r>
      <w:r w:rsidRPr="003B1A80">
        <w:rPr>
          <w:u w:val="double"/>
        </w:rPr>
        <w:t>Designated Reviewer</w:t>
      </w:r>
      <w:r>
        <w:t xml:space="preserve"> may not disapprove </w:t>
      </w:r>
      <w:r w:rsidRPr="00CB7393">
        <w:t>research</w:t>
      </w:r>
      <w:r>
        <w:t>.</w:t>
      </w:r>
    </w:p>
    <w:p w14:paraId="55A0671D" w14:textId="77777777" w:rsidR="00E742D8" w:rsidRDefault="00E742D8" w:rsidP="007560C5">
      <w:pPr>
        <w:pStyle w:val="SOPLevel1"/>
        <w:spacing w:before="120" w:after="120"/>
      </w:pPr>
      <w:r>
        <w:t>RESPONSIBILITIES</w:t>
      </w:r>
      <w:bookmarkStart w:id="0" w:name="_GoBack"/>
      <w:bookmarkEnd w:id="0"/>
    </w:p>
    <w:p w14:paraId="55A0671E" w14:textId="77777777" w:rsidR="00E742D8" w:rsidRDefault="00E742D8" w:rsidP="00202756">
      <w:pPr>
        <w:pStyle w:val="SOPLevel2"/>
      </w:pPr>
      <w:r>
        <w:t xml:space="preserve">The </w:t>
      </w:r>
      <w:r w:rsidRPr="003B1A80">
        <w:rPr>
          <w:u w:val="double"/>
        </w:rPr>
        <w:t>Designated Reviewer</w:t>
      </w:r>
      <w:r>
        <w:t xml:space="preserve"> carries out these procedures.</w:t>
      </w:r>
    </w:p>
    <w:p w14:paraId="55A0671F" w14:textId="77777777" w:rsidR="00E742D8" w:rsidRPr="008576AA" w:rsidRDefault="00E742D8" w:rsidP="007560C5">
      <w:pPr>
        <w:pStyle w:val="SOPLevel1"/>
        <w:spacing w:before="120" w:after="120"/>
      </w:pPr>
      <w:r w:rsidRPr="008576AA">
        <w:t>PROCEDURE</w:t>
      </w:r>
    </w:p>
    <w:p w14:paraId="55A06720" w14:textId="77777777" w:rsidR="00E742D8" w:rsidRDefault="00E742D8" w:rsidP="004D0F1E">
      <w:pPr>
        <w:pStyle w:val="SOPLevel2"/>
      </w:pPr>
      <w:r>
        <w:t>Review all materials.</w:t>
      </w:r>
    </w:p>
    <w:p w14:paraId="3CEE1D0F" w14:textId="552674D6" w:rsidR="008D5B88" w:rsidRDefault="00E742D8" w:rsidP="0004428C">
      <w:pPr>
        <w:pStyle w:val="SOPLevel2"/>
      </w:pPr>
      <w:r>
        <w:t>Determine the required level of review</w:t>
      </w:r>
      <w:r w:rsidR="008D5B88">
        <w:t>:</w:t>
      </w:r>
    </w:p>
    <w:p w14:paraId="756B3B71" w14:textId="77777777" w:rsidR="008D5B88" w:rsidRDefault="00E742D8" w:rsidP="008D5B88">
      <w:pPr>
        <w:pStyle w:val="SOPLevel3"/>
      </w:pPr>
      <w:r>
        <w:t xml:space="preserve">Not </w:t>
      </w:r>
      <w:r w:rsidRPr="00FE2E08">
        <w:rPr>
          <w:u w:val="double"/>
        </w:rPr>
        <w:t>Human Research</w:t>
      </w:r>
      <w:r w:rsidRPr="0004428C">
        <w:t xml:space="preserve">, </w:t>
      </w:r>
    </w:p>
    <w:p w14:paraId="441D18CC" w14:textId="77777777" w:rsidR="008D5B88" w:rsidRDefault="00B378AC" w:rsidP="008D5B88">
      <w:pPr>
        <w:pStyle w:val="SOPLevel3"/>
      </w:pPr>
      <w:r w:rsidRPr="00FE2E08">
        <w:rPr>
          <w:u w:val="double"/>
        </w:rPr>
        <w:t>Human Research</w:t>
      </w:r>
      <w:r>
        <w:t xml:space="preserve"> not Engaged, </w:t>
      </w:r>
    </w:p>
    <w:p w14:paraId="533FA2F6" w14:textId="3F5D2BC1" w:rsidR="008D5B88" w:rsidRDefault="008D5B88" w:rsidP="008D5B88">
      <w:pPr>
        <w:pStyle w:val="SOPLevel3"/>
      </w:pPr>
      <w:r>
        <w:t>E</w:t>
      </w:r>
      <w:r w:rsidR="00E742D8">
        <w:t xml:space="preserve">xempt </w:t>
      </w:r>
      <w:r w:rsidR="00E742D8" w:rsidRPr="00FE2E08">
        <w:rPr>
          <w:u w:val="double"/>
        </w:rPr>
        <w:t>Human Research</w:t>
      </w:r>
      <w:r w:rsidR="00587C2C">
        <w:t xml:space="preserve"> (including exempt </w:t>
      </w:r>
      <w:r w:rsidR="00587C2C" w:rsidRPr="0049796D">
        <w:rPr>
          <w:u w:val="double"/>
        </w:rPr>
        <w:t>Human Research</w:t>
      </w:r>
      <w:r w:rsidR="00587C2C">
        <w:t xml:space="preserve"> that requires Limited IRB Review)</w:t>
      </w:r>
      <w:r w:rsidR="00E742D8">
        <w:t xml:space="preserve">, </w:t>
      </w:r>
    </w:p>
    <w:p w14:paraId="146E14F5" w14:textId="77777777" w:rsidR="008D5B88" w:rsidRDefault="00E742D8" w:rsidP="008D5B88">
      <w:pPr>
        <w:pStyle w:val="SOPLevel3"/>
      </w:pPr>
      <w:r w:rsidRPr="00FE2E08">
        <w:rPr>
          <w:u w:val="double"/>
        </w:rPr>
        <w:t>Human Research</w:t>
      </w:r>
      <w:r>
        <w:t xml:space="preserve"> approved using the expedited procedure, or </w:t>
      </w:r>
    </w:p>
    <w:p w14:paraId="55A06721" w14:textId="4B5B9BA0" w:rsidR="00E742D8" w:rsidRDefault="00E742D8" w:rsidP="005F48B5">
      <w:pPr>
        <w:pStyle w:val="SOPLevel3"/>
      </w:pPr>
      <w:r w:rsidRPr="00FE2E08">
        <w:rPr>
          <w:u w:val="double"/>
        </w:rPr>
        <w:t>Human Research</w:t>
      </w:r>
      <w:r w:rsidRPr="00FE2E08">
        <w:t xml:space="preserve"> that </w:t>
      </w:r>
      <w:r>
        <w:t>requires review by a convened IRB.</w:t>
      </w:r>
    </w:p>
    <w:p w14:paraId="41F8AC79" w14:textId="58C008C6" w:rsidR="00BD4B3F" w:rsidRPr="00933D53" w:rsidRDefault="00BD4B3F" w:rsidP="00BD4B3F">
      <w:pPr>
        <w:pStyle w:val="SOPLevel2"/>
      </w:pPr>
      <w:r w:rsidRPr="00BD4B3F">
        <w:rPr>
          <w:szCs w:val="20"/>
        </w:rPr>
        <w:t xml:space="preserve">If </w:t>
      </w:r>
      <w:r w:rsidRPr="00933D53">
        <w:rPr>
          <w:szCs w:val="20"/>
        </w:rPr>
        <w:t xml:space="preserve">consultation is needed follow HRP-051 </w:t>
      </w:r>
      <w:r w:rsidR="00C45BBC">
        <w:rPr>
          <w:szCs w:val="20"/>
        </w:rPr>
        <w:t>-</w:t>
      </w:r>
      <w:r w:rsidRPr="00933D53">
        <w:rPr>
          <w:szCs w:val="20"/>
        </w:rPr>
        <w:t xml:space="preserve"> SOP </w:t>
      </w:r>
      <w:r w:rsidR="00C45BBC">
        <w:rPr>
          <w:szCs w:val="20"/>
        </w:rPr>
        <w:t>-</w:t>
      </w:r>
      <w:r w:rsidRPr="00933D53">
        <w:rPr>
          <w:szCs w:val="20"/>
        </w:rPr>
        <w:t xml:space="preserve"> Consultation. </w:t>
      </w:r>
    </w:p>
    <w:p w14:paraId="2A8B6D9B" w14:textId="0F5A7A5D" w:rsidR="00BD4B3F" w:rsidRPr="00933D53" w:rsidRDefault="00BD4B3F" w:rsidP="002A3487">
      <w:pPr>
        <w:pStyle w:val="SOPLevel2"/>
      </w:pPr>
      <w:r w:rsidRPr="00933D53">
        <w:t>If the Conflicts of Interest Committee has identified an institutional conflict of interest, review their recommendations or plans to manage, mitigate, or eliminate the conflict.</w:t>
      </w:r>
    </w:p>
    <w:p w14:paraId="55A06723" w14:textId="0EB37CA9" w:rsidR="00E742D8" w:rsidRPr="007F2DBA" w:rsidRDefault="00E742D8" w:rsidP="00123ED1">
      <w:pPr>
        <w:pStyle w:val="SOPLevel2"/>
      </w:pPr>
      <w:r w:rsidRPr="00933D53">
        <w:t xml:space="preserve">Complete </w:t>
      </w:r>
      <w:r w:rsidR="003B581E">
        <w:t>HRP-402 - CHECKLIST - Non-Committee Review.</w:t>
      </w:r>
    </w:p>
    <w:p w14:paraId="65ED461B" w14:textId="01959C86" w:rsidR="78DB510A" w:rsidRDefault="78DB510A" w:rsidP="42D78E96">
      <w:pPr>
        <w:pStyle w:val="SOPLevel2"/>
      </w:pPr>
      <w:r>
        <w:t xml:space="preserve">When </w:t>
      </w:r>
      <w:r w:rsidR="2BF90CA6">
        <w:t>research involves prisoners or prison employees, a prisoner representative</w:t>
      </w:r>
      <w:r w:rsidR="1400C943">
        <w:t xml:space="preserve"> IRB member </w:t>
      </w:r>
      <w:proofErr w:type="gramStart"/>
      <w:r w:rsidR="1400C943">
        <w:t>is selected</w:t>
      </w:r>
      <w:proofErr w:type="gramEnd"/>
      <w:r w:rsidR="1400C943">
        <w:t xml:space="preserve"> as the designated reviewer.</w:t>
      </w:r>
    </w:p>
    <w:p w14:paraId="04C4F7A6" w14:textId="356AD75A" w:rsidR="46D70D0F" w:rsidRPr="004A258E" w:rsidRDefault="46D70D0F" w:rsidP="42D78E96">
      <w:pPr>
        <w:pStyle w:val="SOPLevel2"/>
      </w:pPr>
      <w:r w:rsidRPr="004A258E">
        <w:t>When research involves prisoners or prison employees, the prisoner representative designated reviewer complet</w:t>
      </w:r>
      <w:r w:rsidR="5D85FF19" w:rsidRPr="004A258E">
        <w:t xml:space="preserve">es HRP-415 CHECKLIST </w:t>
      </w:r>
      <w:r w:rsidR="00C45BBC">
        <w:t>-</w:t>
      </w:r>
      <w:r w:rsidR="5D85FF19" w:rsidRPr="004A258E">
        <w:t xml:space="preserve"> Prisoners.</w:t>
      </w:r>
    </w:p>
    <w:p w14:paraId="55A06724" w14:textId="564C1A9B" w:rsidR="00E742D8" w:rsidRPr="007F2DBA" w:rsidRDefault="00E742D8" w:rsidP="00123ED1">
      <w:pPr>
        <w:pStyle w:val="SOPLevel2"/>
      </w:pPr>
      <w:r>
        <w:t>Execute the “Submit Designated Review” activity</w:t>
      </w:r>
      <w:r w:rsidR="000A5CF1">
        <w:t>.</w:t>
      </w:r>
    </w:p>
    <w:p w14:paraId="55A06725" w14:textId="77777777" w:rsidR="00E742D8" w:rsidRPr="007F2DBA" w:rsidRDefault="00E742D8" w:rsidP="00FB35A6">
      <w:pPr>
        <w:pStyle w:val="SOPLevel2"/>
      </w:pPr>
      <w:r>
        <w:t xml:space="preserve">Return all materials and completed checklists to the IRB staff </w:t>
      </w:r>
      <w:r w:rsidRPr="42D78E96">
        <w:rPr>
          <w:u w:val="single"/>
        </w:rPr>
        <w:t xml:space="preserve">within </w:t>
      </w:r>
      <w:proofErr w:type="gramStart"/>
      <w:r w:rsidRPr="42D78E96">
        <w:rPr>
          <w:u w:val="single"/>
        </w:rPr>
        <w:t>5</w:t>
      </w:r>
      <w:proofErr w:type="gramEnd"/>
      <w:r w:rsidRPr="42D78E96">
        <w:rPr>
          <w:u w:val="single"/>
        </w:rPr>
        <w:t xml:space="preserve"> business days</w:t>
      </w:r>
      <w:r>
        <w:t xml:space="preserve"> of receipt of materials.</w:t>
      </w:r>
    </w:p>
    <w:p w14:paraId="55A06726" w14:textId="77777777" w:rsidR="00E742D8" w:rsidRPr="007F2DBA" w:rsidRDefault="00E742D8" w:rsidP="007560C5">
      <w:pPr>
        <w:pStyle w:val="SOPLevel1"/>
        <w:spacing w:before="120" w:after="120"/>
      </w:pPr>
      <w:r w:rsidRPr="007F2DBA">
        <w:t>MATERIALS</w:t>
      </w:r>
    </w:p>
    <w:p w14:paraId="3ECB4DB7" w14:textId="167C0D4C" w:rsidR="003B581E" w:rsidRPr="007F2DBA" w:rsidRDefault="003B581E" w:rsidP="0049796D">
      <w:pPr>
        <w:pStyle w:val="SOPLevel2"/>
      </w:pPr>
      <w:r w:rsidRPr="007F2DBA">
        <w:t xml:space="preserve">HRP-051 - SOP </w:t>
      </w:r>
      <w:r w:rsidR="00C45BBC">
        <w:t>-</w:t>
      </w:r>
      <w:r w:rsidRPr="007F2DBA">
        <w:t xml:space="preserve"> Consultation</w:t>
      </w:r>
    </w:p>
    <w:p w14:paraId="4BA232DF" w14:textId="3E772923" w:rsidR="00587C2C" w:rsidRPr="007F2DBA" w:rsidRDefault="003B581E" w:rsidP="00FB35A6">
      <w:pPr>
        <w:pStyle w:val="SOPLevel2"/>
      </w:pPr>
      <w:r w:rsidRPr="007F2DBA">
        <w:t xml:space="preserve">HRP-319 - WORKSHEET - Limited IRB Review </w:t>
      </w:r>
    </w:p>
    <w:p w14:paraId="0F1FF790" w14:textId="77777777" w:rsidR="003B581E" w:rsidRPr="007F2DBA" w:rsidRDefault="003B581E" w:rsidP="00FB35A6">
      <w:pPr>
        <w:pStyle w:val="SOPLevel2"/>
      </w:pPr>
      <w:r>
        <w:t>HRP-402 - CHECKLIST - Non-Committee Review</w:t>
      </w:r>
    </w:p>
    <w:p w14:paraId="756BF6D1" w14:textId="7A24E087" w:rsidR="44240FDA" w:rsidRDefault="44240FDA" w:rsidP="42D78E96">
      <w:pPr>
        <w:pStyle w:val="SOPLevel2"/>
      </w:pPr>
      <w:r>
        <w:t xml:space="preserve">HRP-415 </w:t>
      </w:r>
      <w:r w:rsidR="00C45BBC">
        <w:t>-</w:t>
      </w:r>
      <w:r>
        <w:t xml:space="preserve"> CHECKLIST - Prisoners</w:t>
      </w:r>
    </w:p>
    <w:p w14:paraId="55A06729" w14:textId="77777777" w:rsidR="00E742D8" w:rsidRPr="008576AA" w:rsidRDefault="00E742D8" w:rsidP="007560C5">
      <w:pPr>
        <w:pStyle w:val="SOPLevel1"/>
        <w:spacing w:before="120" w:after="120"/>
      </w:pPr>
      <w:r w:rsidRPr="008576AA">
        <w:t>REFERENCES</w:t>
      </w:r>
    </w:p>
    <w:p w14:paraId="55A0672A" w14:textId="73C687FC" w:rsidR="00E742D8" w:rsidRDefault="00E742D8" w:rsidP="00591381">
      <w:pPr>
        <w:pStyle w:val="SOPLevel2"/>
      </w:pPr>
      <w:r>
        <w:t xml:space="preserve">21 CFR </w:t>
      </w:r>
      <w:r w:rsidRPr="00FD7A44">
        <w:t>§</w:t>
      </w:r>
      <w:r>
        <w:t>56.110(b)</w:t>
      </w:r>
    </w:p>
    <w:p w14:paraId="55A0672B" w14:textId="225BD2F3" w:rsidR="00E742D8" w:rsidRDefault="00E742D8" w:rsidP="00591381">
      <w:pPr>
        <w:pStyle w:val="SOPLevel2"/>
      </w:pPr>
      <w:r>
        <w:t xml:space="preserve">45 CFR </w:t>
      </w:r>
      <w:r w:rsidRPr="00FD7A44">
        <w:t>§</w:t>
      </w:r>
      <w:r>
        <w:t>46.110(b)</w:t>
      </w:r>
    </w:p>
    <w:p w14:paraId="55A0672C" w14:textId="77777777" w:rsidR="006D6197" w:rsidRDefault="006D6197"/>
    <w:sectPr w:rsidR="006D6197" w:rsidSect="00F50B82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DB04D8" w14:textId="77777777" w:rsidR="00884EB1" w:rsidRDefault="00884EB1">
      <w:pPr>
        <w:spacing w:after="0" w:line="240" w:lineRule="auto"/>
      </w:pPr>
      <w:r>
        <w:separator/>
      </w:r>
    </w:p>
  </w:endnote>
  <w:endnote w:type="continuationSeparator" w:id="0">
    <w:p w14:paraId="3C02C3ED" w14:textId="77777777" w:rsidR="00884EB1" w:rsidRDefault="00884E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2DEE2F1" w14:paraId="232C87BF" w14:textId="77777777" w:rsidTr="12DEE2F1">
      <w:tc>
        <w:tcPr>
          <w:tcW w:w="3120" w:type="dxa"/>
        </w:tcPr>
        <w:p w14:paraId="503484EE" w14:textId="7501B21C" w:rsidR="12DEE2F1" w:rsidRDefault="12DEE2F1" w:rsidP="12DEE2F1">
          <w:pPr>
            <w:pStyle w:val="Header"/>
            <w:ind w:left="-115"/>
          </w:pPr>
        </w:p>
      </w:tc>
      <w:tc>
        <w:tcPr>
          <w:tcW w:w="3120" w:type="dxa"/>
        </w:tcPr>
        <w:p w14:paraId="1C5B2091" w14:textId="139E8BD2" w:rsidR="12DEE2F1" w:rsidRDefault="12DEE2F1" w:rsidP="12DEE2F1">
          <w:pPr>
            <w:pStyle w:val="Header"/>
            <w:jc w:val="center"/>
          </w:pPr>
        </w:p>
      </w:tc>
      <w:tc>
        <w:tcPr>
          <w:tcW w:w="3120" w:type="dxa"/>
        </w:tcPr>
        <w:p w14:paraId="47D99C27" w14:textId="4F539B35" w:rsidR="12DEE2F1" w:rsidRDefault="12DEE2F1" w:rsidP="12DEE2F1">
          <w:pPr>
            <w:pStyle w:val="Header"/>
            <w:ind w:right="-115"/>
            <w:jc w:val="right"/>
          </w:pPr>
        </w:p>
      </w:tc>
    </w:tr>
  </w:tbl>
  <w:p w14:paraId="3C216857" w14:textId="1C936611" w:rsidR="12DEE2F1" w:rsidRDefault="12DEE2F1" w:rsidP="12DEE2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D822C4" w14:textId="77777777" w:rsidR="00884EB1" w:rsidRDefault="00884EB1">
      <w:pPr>
        <w:spacing w:after="0" w:line="240" w:lineRule="auto"/>
      </w:pPr>
      <w:r>
        <w:separator/>
      </w:r>
    </w:p>
  </w:footnote>
  <w:footnote w:type="continuationSeparator" w:id="0">
    <w:p w14:paraId="3D3B261D" w14:textId="77777777" w:rsidR="00884EB1" w:rsidRDefault="00884E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5" w:type="pct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  <w:tblLook w:val="04A0" w:firstRow="1" w:lastRow="0" w:firstColumn="1" w:lastColumn="0" w:noHBand="0" w:noVBand="1"/>
    </w:tblPr>
    <w:tblGrid>
      <w:gridCol w:w="2886"/>
      <w:gridCol w:w="2159"/>
      <w:gridCol w:w="2159"/>
      <w:gridCol w:w="2160"/>
    </w:tblGrid>
    <w:tr w:rsidR="000618D5" w:rsidRPr="001077F5" w14:paraId="069A6210" w14:textId="77777777" w:rsidTr="0085563B">
      <w:trPr>
        <w:cantSplit/>
        <w:trHeight w:val="260"/>
      </w:trPr>
      <w:tc>
        <w:tcPr>
          <w:tcW w:w="2886" w:type="dxa"/>
          <w:vMerge w:val="restart"/>
          <w:tcBorders>
            <w:top w:val="nil"/>
            <w:left w:val="nil"/>
            <w:bottom w:val="nil"/>
            <w:right w:val="single" w:sz="4" w:space="0" w:color="auto"/>
          </w:tcBorders>
          <w:vAlign w:val="center"/>
        </w:tcPr>
        <w:p w14:paraId="6B4EB617" w14:textId="486C7834" w:rsidR="003404B6" w:rsidRPr="001077F5" w:rsidRDefault="12DEE2F1" w:rsidP="007560C5">
          <w:pPr>
            <w:spacing w:after="0"/>
            <w:rPr>
              <w:rFonts w:ascii="Arial" w:hAnsi="Arial" w:cs="Arial"/>
            </w:rPr>
          </w:pPr>
          <w:r>
            <w:rPr>
              <w:noProof/>
            </w:rPr>
            <w:drawing>
              <wp:inline distT="0" distB="0" distL="0" distR="0" wp14:anchorId="0FC8FD14" wp14:editId="64F19038">
                <wp:extent cx="1695450" cy="664616"/>
                <wp:effectExtent l="0" t="0" r="0" b="0"/>
                <wp:docPr id="1423878619" name="Picture 2" descr="Rutgers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95450" cy="66461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78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45AC85EB" w14:textId="77777777" w:rsidR="003404B6" w:rsidRPr="001077F5" w:rsidRDefault="003404B6" w:rsidP="000618D5">
          <w:pPr>
            <w:pStyle w:val="SOPName"/>
            <w:spacing w:before="120" w:after="120"/>
            <w:rPr>
              <w:rFonts w:cs="Arial"/>
            </w:rPr>
          </w:pPr>
          <w:r w:rsidRPr="001077F5">
            <w:rPr>
              <w:rStyle w:val="SOPLeader"/>
              <w:rFonts w:ascii="Arial" w:hAnsi="Arial" w:cs="Arial"/>
            </w:rPr>
            <w:t>SOP: Non-Committee Review Conduct</w:t>
          </w:r>
        </w:p>
      </w:tc>
    </w:tr>
    <w:tr w:rsidR="000618D5" w:rsidRPr="001077F5" w14:paraId="3DB6B390" w14:textId="77777777" w:rsidTr="0085563B">
      <w:trPr>
        <w:cantSplit/>
        <w:trHeight w:hRule="exact" w:val="288"/>
      </w:trPr>
      <w:tc>
        <w:tcPr>
          <w:tcW w:w="2886" w:type="dxa"/>
          <w:vMerge/>
          <w:tcBorders>
            <w:left w:val="nil"/>
            <w:bottom w:val="nil"/>
          </w:tcBorders>
        </w:tcPr>
        <w:p w14:paraId="6BB0C38C" w14:textId="77777777" w:rsidR="000618D5" w:rsidRPr="001077F5" w:rsidRDefault="000618D5" w:rsidP="003404B6">
          <w:pPr>
            <w:rPr>
              <w:rFonts w:ascii="Arial" w:hAnsi="Arial" w:cs="Arial"/>
            </w:rPr>
          </w:pPr>
        </w:p>
      </w:tc>
      <w:tc>
        <w:tcPr>
          <w:tcW w:w="215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774AB37D" w14:textId="77777777" w:rsidR="000618D5" w:rsidRPr="000618D5" w:rsidRDefault="000618D5" w:rsidP="003404B6">
          <w:pPr>
            <w:pStyle w:val="SOPTableHeader"/>
            <w:rPr>
              <w:rFonts w:cs="Arial"/>
              <w:b/>
              <w:bCs/>
              <w:sz w:val="18"/>
              <w:szCs w:val="18"/>
            </w:rPr>
          </w:pPr>
          <w:r w:rsidRPr="000618D5">
            <w:rPr>
              <w:rFonts w:cs="Arial"/>
              <w:b/>
              <w:bCs/>
              <w:sz w:val="18"/>
              <w:szCs w:val="18"/>
            </w:rPr>
            <w:t>NUMBER</w:t>
          </w:r>
        </w:p>
      </w:tc>
      <w:tc>
        <w:tcPr>
          <w:tcW w:w="215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07D4B654" w14:textId="77777777" w:rsidR="000618D5" w:rsidRPr="000618D5" w:rsidRDefault="000618D5" w:rsidP="003404B6">
          <w:pPr>
            <w:pStyle w:val="SOPTableHeader"/>
            <w:rPr>
              <w:rFonts w:cs="Arial"/>
              <w:b/>
              <w:bCs/>
              <w:sz w:val="18"/>
              <w:szCs w:val="18"/>
            </w:rPr>
          </w:pPr>
          <w:r w:rsidRPr="000618D5">
            <w:rPr>
              <w:rFonts w:cs="Arial"/>
              <w:b/>
              <w:bCs/>
              <w:sz w:val="18"/>
              <w:szCs w:val="18"/>
            </w:rPr>
            <w:t>DATE</w:t>
          </w:r>
        </w:p>
      </w:tc>
      <w:tc>
        <w:tcPr>
          <w:tcW w:w="216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4A29B94E" w14:textId="77777777" w:rsidR="000618D5" w:rsidRPr="000618D5" w:rsidRDefault="000618D5" w:rsidP="003404B6">
          <w:pPr>
            <w:pStyle w:val="SOPTableHeader"/>
            <w:rPr>
              <w:rFonts w:cs="Arial"/>
              <w:b/>
              <w:bCs/>
              <w:sz w:val="18"/>
              <w:szCs w:val="18"/>
            </w:rPr>
          </w:pPr>
          <w:r w:rsidRPr="000618D5">
            <w:rPr>
              <w:rFonts w:cs="Arial"/>
              <w:b/>
              <w:bCs/>
              <w:sz w:val="18"/>
              <w:szCs w:val="18"/>
            </w:rPr>
            <w:t>PAGE</w:t>
          </w:r>
        </w:p>
      </w:tc>
    </w:tr>
    <w:tr w:rsidR="000618D5" w:rsidRPr="001077F5" w14:paraId="1981C61D" w14:textId="77777777" w:rsidTr="0085563B">
      <w:trPr>
        <w:cantSplit/>
        <w:trHeight w:hRule="exact" w:val="288"/>
      </w:trPr>
      <w:tc>
        <w:tcPr>
          <w:tcW w:w="2886" w:type="dxa"/>
          <w:vMerge/>
          <w:tcBorders>
            <w:left w:val="nil"/>
            <w:bottom w:val="nil"/>
          </w:tcBorders>
        </w:tcPr>
        <w:p w14:paraId="25136711" w14:textId="77777777" w:rsidR="000618D5" w:rsidRPr="001077F5" w:rsidRDefault="000618D5" w:rsidP="003404B6">
          <w:pPr>
            <w:rPr>
              <w:rFonts w:ascii="Arial" w:hAnsi="Arial" w:cs="Arial"/>
            </w:rPr>
          </w:pPr>
        </w:p>
      </w:tc>
      <w:tc>
        <w:tcPr>
          <w:tcW w:w="215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7465C326" w14:textId="77777777" w:rsidR="000618D5" w:rsidRPr="001077F5" w:rsidRDefault="000618D5" w:rsidP="003404B6">
          <w:pPr>
            <w:pStyle w:val="SOPTableEntry"/>
            <w:rPr>
              <w:rFonts w:cs="Arial"/>
            </w:rPr>
          </w:pPr>
          <w:r w:rsidRPr="001077F5">
            <w:rPr>
              <w:rFonts w:cs="Arial"/>
            </w:rPr>
            <w:t>HRP-032</w:t>
          </w:r>
        </w:p>
      </w:tc>
      <w:tc>
        <w:tcPr>
          <w:tcW w:w="215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7EFC900C" w14:textId="063624EA" w:rsidR="000618D5" w:rsidRPr="001077F5" w:rsidRDefault="00BD4B3F" w:rsidP="003404B6">
          <w:pPr>
            <w:pStyle w:val="SOPTableEntry"/>
            <w:rPr>
              <w:rFonts w:cs="Arial"/>
            </w:rPr>
          </w:pPr>
          <w:r>
            <w:rPr>
              <w:rFonts w:cs="Arial"/>
            </w:rPr>
            <w:t>3/</w:t>
          </w:r>
          <w:r w:rsidR="00933D53">
            <w:rPr>
              <w:rFonts w:cs="Arial"/>
            </w:rPr>
            <w:t>24</w:t>
          </w:r>
          <w:r>
            <w:rPr>
              <w:rFonts w:cs="Arial"/>
            </w:rPr>
            <w:t>/21</w:t>
          </w:r>
        </w:p>
      </w:tc>
      <w:tc>
        <w:tcPr>
          <w:tcW w:w="216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451A3576" w14:textId="1F5C4AE7" w:rsidR="000618D5" w:rsidRPr="001077F5" w:rsidRDefault="000618D5" w:rsidP="003404B6">
          <w:pPr>
            <w:pStyle w:val="SOPTableEntry"/>
            <w:rPr>
              <w:rFonts w:cs="Arial"/>
            </w:rPr>
          </w:pPr>
          <w:r w:rsidRPr="001077F5">
            <w:rPr>
              <w:rFonts w:cs="Arial"/>
            </w:rPr>
            <w:fldChar w:fldCharType="begin"/>
          </w:r>
          <w:r w:rsidRPr="001077F5">
            <w:rPr>
              <w:rFonts w:cs="Arial"/>
            </w:rPr>
            <w:instrText xml:space="preserve"> PAGE </w:instrText>
          </w:r>
          <w:r w:rsidRPr="001077F5">
            <w:rPr>
              <w:rFonts w:cs="Arial"/>
            </w:rPr>
            <w:fldChar w:fldCharType="separate"/>
          </w:r>
          <w:r w:rsidR="00892A30">
            <w:rPr>
              <w:rFonts w:cs="Arial"/>
              <w:noProof/>
            </w:rPr>
            <w:t>1</w:t>
          </w:r>
          <w:r w:rsidRPr="001077F5">
            <w:rPr>
              <w:rFonts w:cs="Arial"/>
            </w:rPr>
            <w:fldChar w:fldCharType="end"/>
          </w:r>
          <w:r w:rsidRPr="001077F5">
            <w:rPr>
              <w:rFonts w:cs="Arial"/>
            </w:rPr>
            <w:t xml:space="preserve"> of </w:t>
          </w:r>
          <w:r w:rsidRPr="001077F5">
            <w:rPr>
              <w:rFonts w:cs="Arial"/>
              <w:noProof/>
            </w:rPr>
            <w:fldChar w:fldCharType="begin"/>
          </w:r>
          <w:r w:rsidRPr="001077F5">
            <w:rPr>
              <w:rFonts w:cs="Arial"/>
              <w:noProof/>
            </w:rPr>
            <w:instrText xml:space="preserve"> NUMPAGES </w:instrText>
          </w:r>
          <w:r w:rsidRPr="001077F5">
            <w:rPr>
              <w:rFonts w:cs="Arial"/>
              <w:noProof/>
            </w:rPr>
            <w:fldChar w:fldCharType="separate"/>
          </w:r>
          <w:r w:rsidR="00892A30">
            <w:rPr>
              <w:rFonts w:cs="Arial"/>
              <w:noProof/>
            </w:rPr>
            <w:t>1</w:t>
          </w:r>
          <w:r w:rsidRPr="001077F5">
            <w:rPr>
              <w:rFonts w:cs="Arial"/>
              <w:noProof/>
            </w:rPr>
            <w:fldChar w:fldCharType="end"/>
          </w:r>
        </w:p>
      </w:tc>
    </w:tr>
  </w:tbl>
  <w:p w14:paraId="55A06745" w14:textId="78592E98" w:rsidR="00395FF0" w:rsidRPr="007A2BC4" w:rsidRDefault="00933D53" w:rsidP="00030D8B">
    <w:pPr>
      <w:spacing w:after="0" w:line="240" w:lineRule="auto"/>
      <w:rPr>
        <w:sz w:val="2"/>
        <w:szCs w:val="2"/>
      </w:rPr>
    </w:pPr>
    <w:r>
      <w:rPr>
        <w:sz w:val="2"/>
        <w:szCs w:val="2"/>
      </w:rPr>
      <w:t>2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2B61D78"/>
    <w:multiLevelType w:val="multilevel"/>
    <w:tmpl w:val="DC702E1A"/>
    <w:lvl w:ilvl="0">
      <w:start w:val="1"/>
      <w:numFmt w:val="decimal"/>
      <w:pStyle w:val="SOPLevel1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SOPLevel2"/>
      <w:lvlText w:val="%1.%2"/>
      <w:lvlJc w:val="left"/>
      <w:pPr>
        <w:tabs>
          <w:tab w:val="num" w:pos="936"/>
        </w:tabs>
        <w:ind w:left="576" w:hanging="216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SOPLevel3"/>
      <w:lvlText w:val="%1.%2.%3"/>
      <w:lvlJc w:val="left"/>
      <w:pPr>
        <w:tabs>
          <w:tab w:val="num" w:pos="1782"/>
        </w:tabs>
        <w:ind w:left="846" w:firstLine="144"/>
      </w:pPr>
      <w:rPr>
        <w:rFonts w:hint="default"/>
        <w:b w:val="0"/>
        <w:i w:val="0"/>
        <w:sz w:val="20"/>
        <w:szCs w:val="20"/>
      </w:rPr>
    </w:lvl>
    <w:lvl w:ilvl="3">
      <w:start w:val="1"/>
      <w:numFmt w:val="decimal"/>
      <w:pStyle w:val="SOPLevel4"/>
      <w:lvlText w:val="%1.%2.%3.%4"/>
      <w:lvlJc w:val="left"/>
      <w:pPr>
        <w:tabs>
          <w:tab w:val="num" w:pos="2898"/>
        </w:tabs>
        <w:ind w:left="1170" w:firstLine="720"/>
      </w:pPr>
      <w:rPr>
        <w:rFonts w:hint="default"/>
        <w:b w:val="0"/>
        <w:i w:val="0"/>
        <w:strike w:val="0"/>
        <w:dstrike w:val="0"/>
        <w:color w:val="000000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pStyle w:val="SOPLevel5"/>
      <w:lvlText w:val="%1.%2.%3.%4.%5"/>
      <w:lvlJc w:val="left"/>
      <w:pPr>
        <w:tabs>
          <w:tab w:val="num" w:pos="3960"/>
        </w:tabs>
        <w:ind w:left="1224" w:firstLine="1512"/>
      </w:pPr>
      <w:rPr>
        <w:rFonts w:hint="default"/>
      </w:rPr>
    </w:lvl>
    <w:lvl w:ilvl="5">
      <w:start w:val="1"/>
      <w:numFmt w:val="decimal"/>
      <w:pStyle w:val="SOPLevel6"/>
      <w:lvlText w:val="%1.%2.%3.%4.%5.%6"/>
      <w:lvlJc w:val="left"/>
      <w:pPr>
        <w:tabs>
          <w:tab w:val="num" w:pos="5400"/>
        </w:tabs>
        <w:ind w:left="1440" w:firstLine="25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6"/>
  <w:removePersonalInformation/>
  <w:removeDateAndTime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sjSzNDEwsTQ3MzNT0lEKTi0uzszPAykwrAUAQe+JtSwAAAA="/>
  </w:docVars>
  <w:rsids>
    <w:rsidRoot w:val="00E742D8"/>
    <w:rsid w:val="00012D1E"/>
    <w:rsid w:val="00014B48"/>
    <w:rsid w:val="000226EC"/>
    <w:rsid w:val="00030D8B"/>
    <w:rsid w:val="000618D5"/>
    <w:rsid w:val="00066071"/>
    <w:rsid w:val="000A5CF1"/>
    <w:rsid w:val="000B262C"/>
    <w:rsid w:val="001077F5"/>
    <w:rsid w:val="0011082A"/>
    <w:rsid w:val="001311CD"/>
    <w:rsid w:val="00157C17"/>
    <w:rsid w:val="001C57DC"/>
    <w:rsid w:val="00305604"/>
    <w:rsid w:val="003404B6"/>
    <w:rsid w:val="00383DDB"/>
    <w:rsid w:val="003B581E"/>
    <w:rsid w:val="0049796D"/>
    <w:rsid w:val="004A258E"/>
    <w:rsid w:val="004B3DC4"/>
    <w:rsid w:val="00572143"/>
    <w:rsid w:val="00587C2C"/>
    <w:rsid w:val="005F48B5"/>
    <w:rsid w:val="005F4FC0"/>
    <w:rsid w:val="006D6197"/>
    <w:rsid w:val="006F5C2A"/>
    <w:rsid w:val="0070652B"/>
    <w:rsid w:val="00714AF6"/>
    <w:rsid w:val="007560C5"/>
    <w:rsid w:val="00761633"/>
    <w:rsid w:val="00761F03"/>
    <w:rsid w:val="007E7753"/>
    <w:rsid w:val="007F2DBA"/>
    <w:rsid w:val="007F55A0"/>
    <w:rsid w:val="0080619F"/>
    <w:rsid w:val="00832C78"/>
    <w:rsid w:val="00841FBE"/>
    <w:rsid w:val="0085563B"/>
    <w:rsid w:val="00884EB1"/>
    <w:rsid w:val="00892A30"/>
    <w:rsid w:val="008C2EAB"/>
    <w:rsid w:val="008D5B88"/>
    <w:rsid w:val="00933D53"/>
    <w:rsid w:val="009A5A08"/>
    <w:rsid w:val="009D7FD5"/>
    <w:rsid w:val="00A021A8"/>
    <w:rsid w:val="00B312E7"/>
    <w:rsid w:val="00B378AC"/>
    <w:rsid w:val="00B568F0"/>
    <w:rsid w:val="00B63D8E"/>
    <w:rsid w:val="00BB3789"/>
    <w:rsid w:val="00BD4B3F"/>
    <w:rsid w:val="00BE789E"/>
    <w:rsid w:val="00C34358"/>
    <w:rsid w:val="00C45BBC"/>
    <w:rsid w:val="00C517DA"/>
    <w:rsid w:val="00C92101"/>
    <w:rsid w:val="00CB344E"/>
    <w:rsid w:val="00CB473C"/>
    <w:rsid w:val="00D81E97"/>
    <w:rsid w:val="00D928D4"/>
    <w:rsid w:val="00DE6959"/>
    <w:rsid w:val="00E236A9"/>
    <w:rsid w:val="00E742D8"/>
    <w:rsid w:val="00F36090"/>
    <w:rsid w:val="00F475F2"/>
    <w:rsid w:val="00F65A38"/>
    <w:rsid w:val="00FD2131"/>
    <w:rsid w:val="01E2CF07"/>
    <w:rsid w:val="062FF762"/>
    <w:rsid w:val="12DEE2F1"/>
    <w:rsid w:val="1400C943"/>
    <w:rsid w:val="2540B188"/>
    <w:rsid w:val="2BF90CA6"/>
    <w:rsid w:val="2D50C420"/>
    <w:rsid w:val="40ACD9E8"/>
    <w:rsid w:val="42D78E96"/>
    <w:rsid w:val="44240FDA"/>
    <w:rsid w:val="46D70D0F"/>
    <w:rsid w:val="5D85FF19"/>
    <w:rsid w:val="61ABB53F"/>
    <w:rsid w:val="78DB510A"/>
    <w:rsid w:val="7B40F99F"/>
    <w:rsid w:val="7E93C8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55A0671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OPFooter">
    <w:name w:val="SOP Footer"/>
    <w:basedOn w:val="Normal"/>
    <w:rsid w:val="00E742D8"/>
    <w:pPr>
      <w:spacing w:after="0" w:line="240" w:lineRule="auto"/>
      <w:jc w:val="center"/>
    </w:pPr>
    <w:rPr>
      <w:rFonts w:ascii="Arial" w:eastAsia="Times New Roman" w:hAnsi="Arial" w:cs="Tahoma"/>
      <w:sz w:val="18"/>
      <w:szCs w:val="20"/>
    </w:rPr>
  </w:style>
  <w:style w:type="character" w:customStyle="1" w:styleId="SOPLeader">
    <w:name w:val="SOP Leader"/>
    <w:rsid w:val="00E742D8"/>
    <w:rPr>
      <w:rFonts w:ascii="Calibri" w:hAnsi="Calibri"/>
      <w:b/>
      <w:sz w:val="24"/>
    </w:rPr>
  </w:style>
  <w:style w:type="paragraph" w:customStyle="1" w:styleId="SOPName">
    <w:name w:val="SOP Name"/>
    <w:basedOn w:val="Normal"/>
    <w:rsid w:val="00E742D8"/>
    <w:pPr>
      <w:spacing w:after="0" w:line="240" w:lineRule="auto"/>
    </w:pPr>
    <w:rPr>
      <w:rFonts w:ascii="Arial" w:eastAsia="Times New Roman" w:hAnsi="Arial" w:cs="Tahoma"/>
      <w:sz w:val="24"/>
      <w:szCs w:val="20"/>
    </w:rPr>
  </w:style>
  <w:style w:type="character" w:styleId="Hyperlink">
    <w:name w:val="Hyperlink"/>
    <w:semiHidden/>
    <w:rsid w:val="00E742D8"/>
    <w:rPr>
      <w:color w:val="0000FF"/>
      <w:u w:val="single"/>
    </w:rPr>
  </w:style>
  <w:style w:type="paragraph" w:customStyle="1" w:styleId="SOPTableHeader">
    <w:name w:val="SOP Table Header"/>
    <w:basedOn w:val="Normal"/>
    <w:rsid w:val="00E742D8"/>
    <w:pPr>
      <w:spacing w:after="0" w:line="240" w:lineRule="auto"/>
      <w:jc w:val="center"/>
    </w:pPr>
    <w:rPr>
      <w:rFonts w:ascii="Arial" w:eastAsia="Times New Roman" w:hAnsi="Arial" w:cs="Tahoma"/>
      <w:sz w:val="20"/>
      <w:szCs w:val="20"/>
    </w:rPr>
  </w:style>
  <w:style w:type="paragraph" w:customStyle="1" w:styleId="SOPTableEntry">
    <w:name w:val="SOP Table Entry"/>
    <w:basedOn w:val="SOPTableHeader"/>
    <w:rsid w:val="00E742D8"/>
    <w:rPr>
      <w:sz w:val="18"/>
    </w:rPr>
  </w:style>
  <w:style w:type="paragraph" w:customStyle="1" w:styleId="SOPLevel1">
    <w:name w:val="SOP Level 1"/>
    <w:basedOn w:val="Normal"/>
    <w:rsid w:val="00E742D8"/>
    <w:pPr>
      <w:numPr>
        <w:numId w:val="1"/>
      </w:numPr>
      <w:spacing w:before="40" w:after="40" w:line="240" w:lineRule="auto"/>
    </w:pPr>
    <w:rPr>
      <w:rFonts w:ascii="Arial" w:eastAsia="Times New Roman" w:hAnsi="Arial" w:cs="Tahoma"/>
      <w:b/>
      <w:sz w:val="20"/>
      <w:szCs w:val="24"/>
    </w:rPr>
  </w:style>
  <w:style w:type="paragraph" w:customStyle="1" w:styleId="SOPLevel2">
    <w:name w:val="SOP Level 2"/>
    <w:basedOn w:val="SOPLevel1"/>
    <w:rsid w:val="00E742D8"/>
    <w:pPr>
      <w:numPr>
        <w:ilvl w:val="1"/>
      </w:numPr>
      <w:spacing w:before="20" w:after="20"/>
      <w:ind w:left="936" w:hanging="576"/>
    </w:pPr>
    <w:rPr>
      <w:b w:val="0"/>
    </w:rPr>
  </w:style>
  <w:style w:type="paragraph" w:customStyle="1" w:styleId="SOPLevel3">
    <w:name w:val="SOP Level 3"/>
    <w:basedOn w:val="SOPLevel2"/>
    <w:rsid w:val="00E742D8"/>
    <w:pPr>
      <w:numPr>
        <w:ilvl w:val="2"/>
      </w:numPr>
      <w:tabs>
        <w:tab w:val="clear" w:pos="1782"/>
        <w:tab w:val="num" w:pos="1728"/>
      </w:tabs>
      <w:ind w:left="1728" w:hanging="792"/>
    </w:pPr>
  </w:style>
  <w:style w:type="paragraph" w:customStyle="1" w:styleId="SOPLevel4">
    <w:name w:val="SOP Level 4"/>
    <w:basedOn w:val="SOPLevel3"/>
    <w:rsid w:val="00E742D8"/>
    <w:pPr>
      <w:numPr>
        <w:ilvl w:val="3"/>
      </w:numPr>
      <w:tabs>
        <w:tab w:val="clear" w:pos="2898"/>
        <w:tab w:val="num" w:pos="2700"/>
      </w:tabs>
      <w:ind w:left="2736" w:hanging="1008"/>
    </w:pPr>
  </w:style>
  <w:style w:type="paragraph" w:customStyle="1" w:styleId="SOPLevel5">
    <w:name w:val="SOP Level 5"/>
    <w:basedOn w:val="SOPLevel4"/>
    <w:rsid w:val="00E742D8"/>
    <w:pPr>
      <w:numPr>
        <w:ilvl w:val="4"/>
      </w:numPr>
      <w:ind w:left="3960" w:hanging="1224"/>
    </w:pPr>
  </w:style>
  <w:style w:type="paragraph" w:customStyle="1" w:styleId="SOPLevel6">
    <w:name w:val="SOP Level 6"/>
    <w:basedOn w:val="SOPLevel5"/>
    <w:rsid w:val="00E742D8"/>
    <w:pPr>
      <w:numPr>
        <w:ilvl w:val="5"/>
      </w:numPr>
      <w:ind w:left="5400" w:hanging="1440"/>
    </w:pPr>
  </w:style>
  <w:style w:type="character" w:styleId="CommentReference">
    <w:name w:val="annotation reference"/>
    <w:rsid w:val="00E742D8"/>
    <w:rPr>
      <w:sz w:val="16"/>
      <w:szCs w:val="16"/>
    </w:rPr>
  </w:style>
  <w:style w:type="paragraph" w:styleId="CommentText">
    <w:name w:val="annotation text"/>
    <w:basedOn w:val="Normal"/>
    <w:link w:val="CommentTextChar"/>
    <w:rsid w:val="00E742D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742D8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42D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42D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E69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6959"/>
  </w:style>
  <w:style w:type="paragraph" w:styleId="Footer">
    <w:name w:val="footer"/>
    <w:basedOn w:val="Normal"/>
    <w:link w:val="FooterChar"/>
    <w:uiPriority w:val="99"/>
    <w:unhideWhenUsed/>
    <w:rsid w:val="00DE69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695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82A"/>
    <w:pPr>
      <w:spacing w:after="20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82A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9</Words>
  <Characters>148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3-11T19:13:00Z</dcterms:created>
  <dcterms:modified xsi:type="dcterms:W3CDTF">2021-06-22T18:25:00Z</dcterms:modified>
  <cp:category/>
</cp:coreProperties>
</file>